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E331C3" w14:textId="77777777" w:rsidR="00877D1C" w:rsidRDefault="00000000">
      <w:pPr>
        <w:pStyle w:val="af"/>
      </w:pPr>
      <w:r>
        <w:t>Summary - Int 6, Group B, 𝚫𝚫G Version</w:t>
      </w:r>
    </w:p>
    <w:p w14:paraId="1CF8E96C" w14:textId="77777777" w:rsidR="00877D1C" w:rsidRDefault="00000000">
      <w:r>
        <w:t>Inbal Lorena Eshel</w:t>
      </w:r>
    </w:p>
    <w:p w14:paraId="141F9726" w14:textId="77777777" w:rsidR="00877D1C" w:rsidRDefault="00000000">
      <w:r>
        <w:t>03/02/25</w:t>
      </w:r>
    </w:p>
    <w:p w14:paraId="1AF64827" w14:textId="77777777" w:rsidR="00877D1C" w:rsidRDefault="00000000">
      <w:pPr>
        <w:pStyle w:val="1"/>
      </w:pPr>
      <w:bookmarkStart w:id="0" w:name="intermidiate-6"/>
      <w:r>
        <w:rPr>
          <w:i/>
          <w:iCs/>
        </w:rPr>
        <w:t>Intermidiate 6</w:t>
      </w:r>
    </w:p>
    <w:p w14:paraId="753AAE3F" w14:textId="77777777" w:rsidR="00877D1C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4476"/>
        <w:gridCol w:w="767"/>
        <w:gridCol w:w="767"/>
        <w:gridCol w:w="767"/>
      </w:tblGrid>
      <w:tr w:rsidR="00877D1C" w14:paraId="29A2FFA5" w14:textId="77777777" w:rsidTr="00877D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3B9BEC" w14:textId="77777777" w:rsidR="00877D1C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74D9A272" w14:textId="77777777" w:rsidR="00877D1C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5C39D6F7" w14:textId="77777777" w:rsidR="00877D1C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1F89CC5" w14:textId="77777777" w:rsidR="00877D1C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877D1C" w14:paraId="67A6DBF9" w14:textId="77777777">
        <w:tc>
          <w:tcPr>
            <w:tcW w:w="0" w:type="auto"/>
          </w:tcPr>
          <w:p w14:paraId="6D361AC1" w14:textId="77777777" w:rsidR="00877D1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diff_NBO_32_30</w:t>
            </w:r>
          </w:p>
        </w:tc>
        <w:tc>
          <w:tcPr>
            <w:tcW w:w="0" w:type="auto"/>
          </w:tcPr>
          <w:p w14:paraId="4FAD58B2" w14:textId="77777777" w:rsidR="00877D1C" w:rsidRDefault="00000000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14:paraId="483084CC" w14:textId="77777777" w:rsidR="00877D1C" w:rsidRDefault="00000000">
            <w:pPr>
              <w:pStyle w:val="Compact"/>
              <w:jc w:val="right"/>
            </w:pPr>
            <w:r>
              <w:t>0.483</w:t>
            </w:r>
          </w:p>
        </w:tc>
        <w:tc>
          <w:tcPr>
            <w:tcW w:w="0" w:type="auto"/>
          </w:tcPr>
          <w:p w14:paraId="086361AD" w14:textId="77777777" w:rsidR="00877D1C" w:rsidRDefault="00000000">
            <w:pPr>
              <w:pStyle w:val="Compact"/>
              <w:jc w:val="right"/>
            </w:pPr>
            <w:r>
              <w:t>0.385</w:t>
            </w:r>
          </w:p>
        </w:tc>
      </w:tr>
      <w:tr w:rsidR="00877D1C" w14:paraId="47991A87" w14:textId="77777777">
        <w:tc>
          <w:tcPr>
            <w:tcW w:w="0" w:type="auto"/>
          </w:tcPr>
          <w:p w14:paraId="0751CD28" w14:textId="77777777" w:rsidR="00877D1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diff_NBO_4_10</w:t>
            </w:r>
          </w:p>
        </w:tc>
        <w:tc>
          <w:tcPr>
            <w:tcW w:w="0" w:type="auto"/>
          </w:tcPr>
          <w:p w14:paraId="68382802" w14:textId="77777777" w:rsidR="00877D1C" w:rsidRDefault="00000000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14:paraId="4D63C292" w14:textId="77777777" w:rsidR="00877D1C" w:rsidRDefault="00000000">
            <w:pPr>
              <w:pStyle w:val="Compact"/>
              <w:jc w:val="right"/>
            </w:pPr>
            <w:r>
              <w:t>0.466</w:t>
            </w:r>
          </w:p>
        </w:tc>
        <w:tc>
          <w:tcPr>
            <w:tcW w:w="0" w:type="auto"/>
          </w:tcPr>
          <w:p w14:paraId="072C3FD2" w14:textId="77777777" w:rsidR="00877D1C" w:rsidRDefault="00000000">
            <w:pPr>
              <w:pStyle w:val="Compact"/>
              <w:jc w:val="right"/>
            </w:pPr>
            <w:r>
              <w:t>0.379</w:t>
            </w:r>
          </w:p>
        </w:tc>
      </w:tr>
    </w:tbl>
    <w:p w14:paraId="579B9292" w14:textId="77777777" w:rsidR="00877D1C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767"/>
      </w:tblGrid>
      <w:tr w:rsidR="00877D1C" w14:paraId="545E4DA5" w14:textId="77777777" w:rsidTr="00877D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52C99A" w14:textId="77777777" w:rsidR="00877D1C" w:rsidRDefault="00877D1C">
            <w:pPr>
              <w:pStyle w:val="Compact"/>
            </w:pPr>
          </w:p>
        </w:tc>
        <w:tc>
          <w:tcPr>
            <w:tcW w:w="0" w:type="auto"/>
          </w:tcPr>
          <w:p w14:paraId="310CD544" w14:textId="77777777" w:rsidR="00877D1C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877D1C" w14:paraId="43A9EC69" w14:textId="77777777">
        <w:tc>
          <w:tcPr>
            <w:tcW w:w="0" w:type="auto"/>
          </w:tcPr>
          <w:p w14:paraId="40D598C5" w14:textId="77777777" w:rsidR="00877D1C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5D5291A2" w14:textId="77777777" w:rsidR="00877D1C" w:rsidRDefault="00000000">
            <w:pPr>
              <w:pStyle w:val="Compact"/>
              <w:jc w:val="right"/>
            </w:pPr>
            <w:r>
              <w:t>1.162</w:t>
            </w:r>
          </w:p>
        </w:tc>
      </w:tr>
      <w:tr w:rsidR="00877D1C" w14:paraId="6E4BFB30" w14:textId="77777777">
        <w:tc>
          <w:tcPr>
            <w:tcW w:w="0" w:type="auto"/>
          </w:tcPr>
          <w:p w14:paraId="68DF5BF2" w14:textId="77777777" w:rsidR="00877D1C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5BD75104" w14:textId="77777777" w:rsidR="00877D1C" w:rsidRDefault="00000000">
            <w:pPr>
              <w:pStyle w:val="Compact"/>
              <w:jc w:val="right"/>
            </w:pPr>
            <w:r>
              <w:t>1.236</w:t>
            </w:r>
          </w:p>
        </w:tc>
      </w:tr>
      <w:tr w:rsidR="00877D1C" w14:paraId="46BB8DCE" w14:textId="77777777">
        <w:tc>
          <w:tcPr>
            <w:tcW w:w="0" w:type="auto"/>
          </w:tcPr>
          <w:p w14:paraId="73F0607D" w14:textId="77777777" w:rsidR="00877D1C" w:rsidRDefault="00000000">
            <w:pPr>
              <w:pStyle w:val="Compact"/>
              <w:jc w:val="left"/>
            </w:pPr>
            <w:r>
              <w:t>diff_NBO_32_30</w:t>
            </w:r>
          </w:p>
        </w:tc>
        <w:tc>
          <w:tcPr>
            <w:tcW w:w="0" w:type="auto"/>
          </w:tcPr>
          <w:p w14:paraId="67B28595" w14:textId="77777777" w:rsidR="00877D1C" w:rsidRDefault="00000000">
            <w:pPr>
              <w:pStyle w:val="Compact"/>
              <w:jc w:val="right"/>
            </w:pPr>
            <w:r>
              <w:t>1.069</w:t>
            </w:r>
          </w:p>
        </w:tc>
      </w:tr>
    </w:tbl>
    <w:p w14:paraId="243BE829" w14:textId="77777777" w:rsidR="00877D1C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1072"/>
        <w:gridCol w:w="1158"/>
        <w:gridCol w:w="889"/>
        <w:gridCol w:w="1256"/>
      </w:tblGrid>
      <w:tr w:rsidR="00877D1C" w14:paraId="459FDE86" w14:textId="77777777" w:rsidTr="00877D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463BF2" w14:textId="77777777" w:rsidR="00877D1C" w:rsidRDefault="00877D1C">
            <w:pPr>
              <w:pStyle w:val="Compact"/>
            </w:pPr>
          </w:p>
        </w:tc>
        <w:tc>
          <w:tcPr>
            <w:tcW w:w="0" w:type="auto"/>
          </w:tcPr>
          <w:p w14:paraId="06767E98" w14:textId="77777777" w:rsidR="00877D1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AE3523B" w14:textId="77777777" w:rsidR="00877D1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DD66013" w14:textId="77777777" w:rsidR="00877D1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4308D0C" w14:textId="77777777" w:rsidR="00877D1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877D1C" w14:paraId="238D82D7" w14:textId="77777777">
        <w:tc>
          <w:tcPr>
            <w:tcW w:w="0" w:type="auto"/>
          </w:tcPr>
          <w:p w14:paraId="21289A5E" w14:textId="77777777" w:rsidR="00877D1C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2DB6B9E7" w14:textId="77777777" w:rsidR="00877D1C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56069DC5" w14:textId="77777777" w:rsidR="00877D1C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56DF7A03" w14:textId="77777777" w:rsidR="00877D1C" w:rsidRDefault="00000000">
            <w:pPr>
              <w:pStyle w:val="Compact"/>
              <w:jc w:val="right"/>
            </w:pPr>
            <w:r>
              <w:t>13.038</w:t>
            </w:r>
          </w:p>
        </w:tc>
        <w:tc>
          <w:tcPr>
            <w:tcW w:w="0" w:type="auto"/>
          </w:tcPr>
          <w:p w14:paraId="5658B10F" w14:textId="77777777" w:rsidR="00877D1C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877D1C" w14:paraId="52122052" w14:textId="77777777">
        <w:tc>
          <w:tcPr>
            <w:tcW w:w="0" w:type="auto"/>
          </w:tcPr>
          <w:p w14:paraId="06E12549" w14:textId="77777777" w:rsidR="00877D1C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06601752" w14:textId="77777777" w:rsidR="00877D1C" w:rsidRDefault="00000000">
            <w:pPr>
              <w:pStyle w:val="Compact"/>
              <w:jc w:val="right"/>
            </w:pPr>
            <w:r>
              <w:t>-0.485</w:t>
            </w:r>
          </w:p>
        </w:tc>
        <w:tc>
          <w:tcPr>
            <w:tcW w:w="0" w:type="auto"/>
          </w:tcPr>
          <w:p w14:paraId="2F6B684D" w14:textId="77777777" w:rsidR="00877D1C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468D1EB3" w14:textId="77777777" w:rsidR="00877D1C" w:rsidRDefault="00000000">
            <w:pPr>
              <w:pStyle w:val="Compact"/>
              <w:jc w:val="right"/>
            </w:pPr>
            <w:r>
              <w:t>-5.680</w:t>
            </w:r>
          </w:p>
        </w:tc>
        <w:tc>
          <w:tcPr>
            <w:tcW w:w="0" w:type="auto"/>
          </w:tcPr>
          <w:p w14:paraId="2EDF92DE" w14:textId="77777777" w:rsidR="00877D1C" w:rsidRDefault="00000000">
            <w:pPr>
              <w:pStyle w:val="Compact"/>
              <w:jc w:val="right"/>
            </w:pPr>
            <w:r>
              <w:t>0.0000027</w:t>
            </w:r>
          </w:p>
        </w:tc>
      </w:tr>
      <w:tr w:rsidR="00877D1C" w14:paraId="2D9F7B5C" w14:textId="77777777">
        <w:tc>
          <w:tcPr>
            <w:tcW w:w="0" w:type="auto"/>
          </w:tcPr>
          <w:p w14:paraId="1C6EC32E" w14:textId="77777777" w:rsidR="00877D1C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604289EF" w14:textId="77777777" w:rsidR="00877D1C" w:rsidRDefault="00000000">
            <w:pPr>
              <w:pStyle w:val="Compact"/>
              <w:jc w:val="right"/>
            </w:pPr>
            <w:r>
              <w:t>0.468</w:t>
            </w:r>
          </w:p>
        </w:tc>
        <w:tc>
          <w:tcPr>
            <w:tcW w:w="0" w:type="auto"/>
          </w:tcPr>
          <w:p w14:paraId="73B287F0" w14:textId="77777777" w:rsidR="00877D1C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2315F488" w14:textId="77777777" w:rsidR="00877D1C" w:rsidRDefault="00000000">
            <w:pPr>
              <w:pStyle w:val="Compact"/>
              <w:jc w:val="right"/>
            </w:pPr>
            <w:r>
              <w:t>5.323</w:t>
            </w:r>
          </w:p>
        </w:tc>
        <w:tc>
          <w:tcPr>
            <w:tcW w:w="0" w:type="auto"/>
          </w:tcPr>
          <w:p w14:paraId="1C52C014" w14:textId="77777777" w:rsidR="00877D1C" w:rsidRDefault="00000000">
            <w:pPr>
              <w:pStyle w:val="Compact"/>
              <w:jc w:val="right"/>
            </w:pPr>
            <w:r>
              <w:t>0.0000078</w:t>
            </w:r>
          </w:p>
        </w:tc>
      </w:tr>
      <w:tr w:rsidR="00877D1C" w14:paraId="7CA7EE8F" w14:textId="77777777">
        <w:tc>
          <w:tcPr>
            <w:tcW w:w="0" w:type="auto"/>
          </w:tcPr>
          <w:p w14:paraId="5A4C45D2" w14:textId="77777777" w:rsidR="00877D1C" w:rsidRDefault="00000000">
            <w:pPr>
              <w:pStyle w:val="Compact"/>
              <w:jc w:val="left"/>
            </w:pPr>
            <w:r>
              <w:t>diff_NBO_32_30</w:t>
            </w:r>
          </w:p>
        </w:tc>
        <w:tc>
          <w:tcPr>
            <w:tcW w:w="0" w:type="auto"/>
          </w:tcPr>
          <w:p w14:paraId="3B1F7B7B" w14:textId="77777777" w:rsidR="00877D1C" w:rsidRDefault="0000000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14:paraId="41D0F0A1" w14:textId="77777777" w:rsidR="00877D1C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07AC2D41" w14:textId="77777777" w:rsidR="00877D1C" w:rsidRDefault="00000000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14:paraId="7350C524" w14:textId="77777777" w:rsidR="00877D1C" w:rsidRDefault="00000000">
            <w:pPr>
              <w:pStyle w:val="Compact"/>
              <w:jc w:val="right"/>
            </w:pPr>
            <w:r>
              <w:t>0.0034611</w:t>
            </w:r>
          </w:p>
        </w:tc>
      </w:tr>
    </w:tbl>
    <w:p w14:paraId="5177E726" w14:textId="77777777" w:rsidR="00877D1C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877D1C" w14:paraId="0190F086" w14:textId="77777777" w:rsidTr="00184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7FEB78BD" w14:textId="77777777" w:rsidR="00877D1C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0783E5FF" w14:textId="77777777" w:rsidR="00877D1C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6A1B1A83" w14:textId="77777777" w:rsidR="00877D1C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2CD4FA3E" w14:textId="77777777" w:rsidR="00877D1C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877D1C" w14:paraId="65C2709D" w14:textId="77777777" w:rsidTr="00184207">
        <w:tc>
          <w:tcPr>
            <w:tcW w:w="6521" w:type="dxa"/>
          </w:tcPr>
          <w:p w14:paraId="3067E98C" w14:textId="77777777" w:rsidR="00877D1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ff_NBO_32_30</w:t>
            </w:r>
          </w:p>
        </w:tc>
        <w:tc>
          <w:tcPr>
            <w:tcW w:w="850" w:type="dxa"/>
          </w:tcPr>
          <w:p w14:paraId="1D77616D" w14:textId="77777777" w:rsidR="00877D1C" w:rsidRDefault="00000000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851" w:type="dxa"/>
          </w:tcPr>
          <w:p w14:paraId="07E14F1B" w14:textId="77777777" w:rsidR="00877D1C" w:rsidRDefault="00000000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804" w:type="dxa"/>
          </w:tcPr>
          <w:p w14:paraId="69A478FD" w14:textId="77777777" w:rsidR="00877D1C" w:rsidRDefault="00000000">
            <w:pPr>
              <w:pStyle w:val="Compact"/>
              <w:jc w:val="right"/>
            </w:pPr>
            <w:r>
              <w:t>0.332</w:t>
            </w:r>
          </w:p>
        </w:tc>
      </w:tr>
      <w:tr w:rsidR="00877D1C" w14:paraId="1861AD68" w14:textId="77777777" w:rsidTr="00184207">
        <w:tc>
          <w:tcPr>
            <w:tcW w:w="6521" w:type="dxa"/>
          </w:tcPr>
          <w:p w14:paraId="6F67325D" w14:textId="77777777" w:rsidR="00877D1C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diff_NBO_32_30</w:t>
            </w:r>
          </w:p>
        </w:tc>
        <w:tc>
          <w:tcPr>
            <w:tcW w:w="850" w:type="dxa"/>
          </w:tcPr>
          <w:p w14:paraId="6504193C" w14:textId="77777777" w:rsidR="00877D1C" w:rsidRDefault="00000000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851" w:type="dxa"/>
          </w:tcPr>
          <w:p w14:paraId="694911F3" w14:textId="77777777" w:rsidR="00877D1C" w:rsidRDefault="00000000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804" w:type="dxa"/>
          </w:tcPr>
          <w:p w14:paraId="33427A7C" w14:textId="77777777" w:rsidR="00877D1C" w:rsidRDefault="00000000">
            <w:pPr>
              <w:pStyle w:val="Compact"/>
              <w:jc w:val="right"/>
            </w:pPr>
            <w:r>
              <w:t>0.332</w:t>
            </w:r>
          </w:p>
        </w:tc>
      </w:tr>
    </w:tbl>
    <w:p w14:paraId="764637C2" w14:textId="77777777" w:rsidR="00877D1C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767"/>
      </w:tblGrid>
      <w:tr w:rsidR="00877D1C" w14:paraId="77464107" w14:textId="77777777" w:rsidTr="00877D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D60A87" w14:textId="77777777" w:rsidR="00877D1C" w:rsidRDefault="00877D1C">
            <w:pPr>
              <w:pStyle w:val="Compact"/>
            </w:pPr>
          </w:p>
        </w:tc>
        <w:tc>
          <w:tcPr>
            <w:tcW w:w="0" w:type="auto"/>
          </w:tcPr>
          <w:p w14:paraId="745EE363" w14:textId="77777777" w:rsidR="00877D1C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877D1C" w14:paraId="0D45DE5B" w14:textId="77777777">
        <w:tc>
          <w:tcPr>
            <w:tcW w:w="0" w:type="auto"/>
          </w:tcPr>
          <w:p w14:paraId="5D399151" w14:textId="77777777" w:rsidR="00877D1C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0488C04C" w14:textId="77777777" w:rsidR="00877D1C" w:rsidRDefault="00000000">
            <w:pPr>
              <w:pStyle w:val="Compact"/>
              <w:jc w:val="right"/>
            </w:pPr>
            <w:r>
              <w:t>1.256</w:t>
            </w:r>
          </w:p>
        </w:tc>
      </w:tr>
      <w:tr w:rsidR="00877D1C" w14:paraId="37A002B3" w14:textId="77777777">
        <w:tc>
          <w:tcPr>
            <w:tcW w:w="0" w:type="auto"/>
          </w:tcPr>
          <w:p w14:paraId="4C700C1E" w14:textId="77777777" w:rsidR="00877D1C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018DCA8C" w14:textId="77777777" w:rsidR="00877D1C" w:rsidRDefault="00000000">
            <w:pPr>
              <w:pStyle w:val="Compact"/>
              <w:jc w:val="right"/>
            </w:pPr>
            <w:r>
              <w:t>1.255</w:t>
            </w:r>
          </w:p>
        </w:tc>
      </w:tr>
      <w:tr w:rsidR="00877D1C" w14:paraId="21698497" w14:textId="77777777">
        <w:tc>
          <w:tcPr>
            <w:tcW w:w="0" w:type="auto"/>
          </w:tcPr>
          <w:p w14:paraId="10945C75" w14:textId="77777777" w:rsidR="00877D1C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26ABA1C3" w14:textId="77777777" w:rsidR="00877D1C" w:rsidRDefault="00000000">
            <w:pPr>
              <w:pStyle w:val="Compact"/>
              <w:jc w:val="right"/>
            </w:pPr>
            <w:r>
              <w:t>1.141</w:t>
            </w:r>
          </w:p>
        </w:tc>
      </w:tr>
      <w:tr w:rsidR="00877D1C" w14:paraId="21C89BFE" w14:textId="77777777">
        <w:tc>
          <w:tcPr>
            <w:tcW w:w="0" w:type="auto"/>
          </w:tcPr>
          <w:p w14:paraId="68106B05" w14:textId="77777777" w:rsidR="00877D1C" w:rsidRDefault="00000000">
            <w:pPr>
              <w:pStyle w:val="Compact"/>
              <w:jc w:val="left"/>
            </w:pPr>
            <w:r>
              <w:t>diff_NBO_32_30</w:t>
            </w:r>
          </w:p>
        </w:tc>
        <w:tc>
          <w:tcPr>
            <w:tcW w:w="0" w:type="auto"/>
          </w:tcPr>
          <w:p w14:paraId="58E69AAC" w14:textId="77777777" w:rsidR="00877D1C" w:rsidRDefault="00000000">
            <w:pPr>
              <w:pStyle w:val="Compact"/>
              <w:jc w:val="right"/>
            </w:pPr>
            <w:r>
              <w:t>1.073</w:t>
            </w:r>
          </w:p>
        </w:tc>
      </w:tr>
    </w:tbl>
    <w:p w14:paraId="28151B25" w14:textId="77777777" w:rsidR="00877D1C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1072"/>
        <w:gridCol w:w="1158"/>
        <w:gridCol w:w="889"/>
        <w:gridCol w:w="1256"/>
      </w:tblGrid>
      <w:tr w:rsidR="00877D1C" w14:paraId="4BF4CE3D" w14:textId="77777777" w:rsidTr="00877D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BF12F0" w14:textId="77777777" w:rsidR="00877D1C" w:rsidRDefault="00877D1C">
            <w:pPr>
              <w:pStyle w:val="Compact"/>
            </w:pPr>
          </w:p>
        </w:tc>
        <w:tc>
          <w:tcPr>
            <w:tcW w:w="0" w:type="auto"/>
          </w:tcPr>
          <w:p w14:paraId="59465960" w14:textId="77777777" w:rsidR="00877D1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ADFB00F" w14:textId="77777777" w:rsidR="00877D1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27216C6" w14:textId="77777777" w:rsidR="00877D1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DE0965A" w14:textId="77777777" w:rsidR="00877D1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877D1C" w14:paraId="37C90CA7" w14:textId="77777777">
        <w:tc>
          <w:tcPr>
            <w:tcW w:w="0" w:type="auto"/>
          </w:tcPr>
          <w:p w14:paraId="0998E84F" w14:textId="77777777" w:rsidR="00877D1C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4A14D2A0" w14:textId="77777777" w:rsidR="00877D1C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1BE1193F" w14:textId="77777777" w:rsidR="00877D1C" w:rsidRDefault="0000000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2592468D" w14:textId="77777777" w:rsidR="00877D1C" w:rsidRDefault="00000000">
            <w:pPr>
              <w:pStyle w:val="Compact"/>
              <w:jc w:val="right"/>
            </w:pPr>
            <w:r>
              <w:t>15.453</w:t>
            </w:r>
          </w:p>
        </w:tc>
        <w:tc>
          <w:tcPr>
            <w:tcW w:w="0" w:type="auto"/>
          </w:tcPr>
          <w:p w14:paraId="77A95FB1" w14:textId="77777777" w:rsidR="00877D1C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877D1C" w14:paraId="2C008F3D" w14:textId="77777777">
        <w:tc>
          <w:tcPr>
            <w:tcW w:w="0" w:type="auto"/>
          </w:tcPr>
          <w:p w14:paraId="36F7262E" w14:textId="77777777" w:rsidR="00877D1C" w:rsidRDefault="00000000">
            <w:pPr>
              <w:pStyle w:val="Compact"/>
              <w:jc w:val="left"/>
            </w:pPr>
            <w:r>
              <w:lastRenderedPageBreak/>
              <w:t>NPA_10</w:t>
            </w:r>
          </w:p>
        </w:tc>
        <w:tc>
          <w:tcPr>
            <w:tcW w:w="0" w:type="auto"/>
          </w:tcPr>
          <w:p w14:paraId="42807F70" w14:textId="77777777" w:rsidR="00877D1C" w:rsidRDefault="00000000">
            <w:pPr>
              <w:pStyle w:val="Compact"/>
              <w:jc w:val="right"/>
            </w:pPr>
            <w:r>
              <w:t>-0.408</w:t>
            </w:r>
          </w:p>
        </w:tc>
        <w:tc>
          <w:tcPr>
            <w:tcW w:w="0" w:type="auto"/>
          </w:tcPr>
          <w:p w14:paraId="56A5C587" w14:textId="77777777" w:rsidR="00877D1C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30979DB7" w14:textId="77777777" w:rsidR="00877D1C" w:rsidRDefault="00000000">
            <w:pPr>
              <w:pStyle w:val="Compact"/>
              <w:jc w:val="right"/>
            </w:pPr>
            <w:r>
              <w:t>-5.457</w:t>
            </w:r>
          </w:p>
        </w:tc>
        <w:tc>
          <w:tcPr>
            <w:tcW w:w="0" w:type="auto"/>
          </w:tcPr>
          <w:p w14:paraId="438A4EDF" w14:textId="77777777" w:rsidR="00877D1C" w:rsidRDefault="00000000">
            <w:pPr>
              <w:pStyle w:val="Compact"/>
              <w:jc w:val="right"/>
            </w:pPr>
            <w:r>
              <w:t>0.0000058</w:t>
            </w:r>
          </w:p>
        </w:tc>
      </w:tr>
      <w:tr w:rsidR="00877D1C" w14:paraId="1B64EFAC" w14:textId="77777777">
        <w:tc>
          <w:tcPr>
            <w:tcW w:w="0" w:type="auto"/>
          </w:tcPr>
          <w:p w14:paraId="2C83E2EA" w14:textId="77777777" w:rsidR="00877D1C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5AA4F6FC" w14:textId="77777777" w:rsidR="00877D1C" w:rsidRDefault="00000000">
            <w:pPr>
              <w:pStyle w:val="Compact"/>
              <w:jc w:val="right"/>
            </w:pPr>
            <w:r>
              <w:t>0.503</w:t>
            </w:r>
          </w:p>
        </w:tc>
        <w:tc>
          <w:tcPr>
            <w:tcW w:w="0" w:type="auto"/>
          </w:tcPr>
          <w:p w14:paraId="05A4026F" w14:textId="77777777" w:rsidR="00877D1C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7FFE0A7A" w14:textId="77777777" w:rsidR="00877D1C" w:rsidRDefault="00000000">
            <w:pPr>
              <w:pStyle w:val="Compact"/>
              <w:jc w:val="right"/>
            </w:pPr>
            <w:r>
              <w:t>6.721</w:t>
            </w:r>
          </w:p>
        </w:tc>
        <w:tc>
          <w:tcPr>
            <w:tcW w:w="0" w:type="auto"/>
          </w:tcPr>
          <w:p w14:paraId="4FE4E653" w14:textId="77777777" w:rsidR="00877D1C" w:rsidRDefault="00000000">
            <w:pPr>
              <w:pStyle w:val="Compact"/>
              <w:jc w:val="right"/>
            </w:pPr>
            <w:r>
              <w:t>0.0000002</w:t>
            </w:r>
          </w:p>
        </w:tc>
      </w:tr>
      <w:tr w:rsidR="00877D1C" w14:paraId="54BDB0DC" w14:textId="77777777">
        <w:tc>
          <w:tcPr>
            <w:tcW w:w="0" w:type="auto"/>
          </w:tcPr>
          <w:p w14:paraId="0A4B5415" w14:textId="77777777" w:rsidR="00877D1C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06E55EC2" w14:textId="77777777" w:rsidR="00877D1C" w:rsidRDefault="00000000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14:paraId="2870E3A3" w14:textId="77777777" w:rsidR="00877D1C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0DD9AFAC" w14:textId="77777777" w:rsidR="00877D1C" w:rsidRDefault="00000000">
            <w:pPr>
              <w:pStyle w:val="Compact"/>
              <w:jc w:val="right"/>
            </w:pPr>
            <w:r>
              <w:t>3.735</w:t>
            </w:r>
          </w:p>
        </w:tc>
        <w:tc>
          <w:tcPr>
            <w:tcW w:w="0" w:type="auto"/>
          </w:tcPr>
          <w:p w14:paraId="73350996" w14:textId="77777777" w:rsidR="00877D1C" w:rsidRDefault="00000000">
            <w:pPr>
              <w:pStyle w:val="Compact"/>
              <w:jc w:val="right"/>
            </w:pPr>
            <w:r>
              <w:t>0.0007583</w:t>
            </w:r>
          </w:p>
        </w:tc>
      </w:tr>
      <w:tr w:rsidR="00877D1C" w14:paraId="23F4C4B2" w14:textId="77777777">
        <w:tc>
          <w:tcPr>
            <w:tcW w:w="0" w:type="auto"/>
          </w:tcPr>
          <w:p w14:paraId="0C36BB05" w14:textId="77777777" w:rsidR="00877D1C" w:rsidRDefault="00000000">
            <w:pPr>
              <w:pStyle w:val="Compact"/>
              <w:jc w:val="left"/>
            </w:pPr>
            <w:r>
              <w:t>diff_NBO_32_30</w:t>
            </w:r>
          </w:p>
        </w:tc>
        <w:tc>
          <w:tcPr>
            <w:tcW w:w="0" w:type="auto"/>
          </w:tcPr>
          <w:p w14:paraId="2AB17327" w14:textId="77777777" w:rsidR="00877D1C" w:rsidRDefault="00000000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14:paraId="749B6BD1" w14:textId="77777777" w:rsidR="00877D1C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09842A2A" w14:textId="77777777" w:rsidR="00877D1C" w:rsidRDefault="00000000">
            <w:pPr>
              <w:pStyle w:val="Compact"/>
              <w:jc w:val="right"/>
            </w:pPr>
            <w:r>
              <w:t>3.974</w:t>
            </w:r>
          </w:p>
        </w:tc>
        <w:tc>
          <w:tcPr>
            <w:tcW w:w="0" w:type="auto"/>
          </w:tcPr>
          <w:p w14:paraId="2E523CD7" w14:textId="77777777" w:rsidR="00877D1C" w:rsidRDefault="00000000">
            <w:pPr>
              <w:pStyle w:val="Compact"/>
              <w:jc w:val="right"/>
            </w:pPr>
            <w:r>
              <w:t>0.0003927</w:t>
            </w:r>
          </w:p>
        </w:tc>
      </w:tr>
      <w:bookmarkEnd w:id="0"/>
      <w:bookmarkEnd w:id="2"/>
    </w:tbl>
    <w:p w14:paraId="002AAA2C" w14:textId="77777777" w:rsidR="00081D7D" w:rsidRDefault="00081D7D"/>
    <w:sectPr w:rsidR="00081D7D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43AC1" w14:textId="77777777" w:rsidR="00081D7D" w:rsidRDefault="00081D7D">
      <w:pPr>
        <w:spacing w:before="0" w:after="0"/>
      </w:pPr>
      <w:r>
        <w:separator/>
      </w:r>
    </w:p>
  </w:endnote>
  <w:endnote w:type="continuationSeparator" w:id="0">
    <w:p w14:paraId="12BB0D5A" w14:textId="77777777" w:rsidR="00081D7D" w:rsidRDefault="00081D7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2A6F0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2B4B0DB8" w14:textId="77777777" w:rsidR="0058205F" w:rsidRDefault="0058205F" w:rsidP="00300796">
    <w:pPr>
      <w:pStyle w:val="aa"/>
    </w:pPr>
  </w:p>
  <w:p w14:paraId="795A1F16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581DB" w14:textId="77777777" w:rsidR="00081D7D" w:rsidRDefault="00081D7D">
      <w:pPr>
        <w:spacing w:before="0" w:after="0"/>
      </w:pPr>
      <w:r>
        <w:separator/>
      </w:r>
    </w:p>
  </w:footnote>
  <w:footnote w:type="continuationSeparator" w:id="0">
    <w:p w14:paraId="2A1CBCAB" w14:textId="77777777" w:rsidR="00081D7D" w:rsidRDefault="00081D7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2044087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1D7D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4207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77D1C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21D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B946E2"/>
  <w15:docId w15:val="{93257B2F-2A16-4D63-B04F-80A2C5F2F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7</Words>
  <Characters>886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6, Group B, 𝚫𝚫G Version</dc:title>
  <dc:creator>Inbal Lorena Eshel</dc:creator>
  <cp:keywords/>
  <cp:lastModifiedBy>inbal zak</cp:lastModifiedBy>
  <cp:revision>2</cp:revision>
  <dcterms:created xsi:type="dcterms:W3CDTF">2025-02-03T11:25:00Z</dcterms:created>
  <dcterms:modified xsi:type="dcterms:W3CDTF">2025-02-03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